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982AA" w14:textId="40277233" w:rsidR="005E2F9B" w:rsidRPr="00795A76" w:rsidRDefault="005E2F9B" w:rsidP="00A608A7">
      <w:pPr>
        <w:spacing w:line="360" w:lineRule="auto"/>
      </w:pPr>
      <w:r w:rsidRPr="00795A76">
        <w:rPr>
          <w:rFonts w:hint="eastAsia"/>
        </w:rPr>
        <w:t>1</w:t>
      </w:r>
      <w:r w:rsidR="000C1D4A">
        <w:rPr>
          <w:rFonts w:hint="eastAsia"/>
        </w:rPr>
        <w:t>.</w:t>
      </w:r>
      <w:r w:rsidR="000C1D4A">
        <w:t xml:space="preserve"> </w:t>
      </w:r>
      <w:r w:rsidR="002233EE">
        <w:rPr>
          <w:rFonts w:hint="eastAsia"/>
        </w:rPr>
        <w:t>以下不属于软腭的是</w:t>
      </w:r>
      <w:r w:rsidRPr="00795A76">
        <w:rPr>
          <w:rFonts w:hint="eastAsia"/>
        </w:rPr>
        <w:t>（</w:t>
      </w:r>
      <w:r w:rsidRPr="00795A76">
        <w:rPr>
          <w:rFonts w:hint="eastAsia"/>
        </w:rPr>
        <w:t xml:space="preserve"> </w:t>
      </w:r>
      <w:r w:rsidR="00AE27BC" w:rsidRPr="00795A76">
        <w:t>A</w:t>
      </w:r>
      <w:r w:rsidRPr="00795A76">
        <w:rPr>
          <w:rFonts w:hint="eastAsia"/>
        </w:rPr>
        <w:t xml:space="preserve"> </w:t>
      </w:r>
      <w:r w:rsidRPr="00795A76">
        <w:rPr>
          <w:rFonts w:hint="eastAsia"/>
        </w:rPr>
        <w:t>）</w:t>
      </w:r>
    </w:p>
    <w:p w14:paraId="0BC66A29" w14:textId="769C398D" w:rsidR="005E2F9B" w:rsidRPr="00795A76" w:rsidRDefault="005E2F9B" w:rsidP="00A608A7">
      <w:pPr>
        <w:spacing w:line="360" w:lineRule="auto"/>
      </w:pPr>
      <w:r w:rsidRPr="00795A76">
        <w:t>A</w:t>
      </w:r>
      <w:r w:rsidRPr="00795A76">
        <w:rPr>
          <w:rFonts w:hint="eastAsia"/>
        </w:rPr>
        <w:t>．</w:t>
      </w:r>
      <w:r w:rsidR="002233EE">
        <w:rPr>
          <w:rFonts w:hint="eastAsia"/>
        </w:rPr>
        <w:t>骨腭</w:t>
      </w:r>
      <w:r w:rsidRPr="00795A76">
        <w:t xml:space="preserve"> </w:t>
      </w:r>
    </w:p>
    <w:p w14:paraId="55E3556D" w14:textId="504AE409" w:rsidR="005E2F9B" w:rsidRPr="00795A76" w:rsidRDefault="005E2F9B" w:rsidP="00A608A7">
      <w:pPr>
        <w:spacing w:line="360" w:lineRule="auto"/>
      </w:pPr>
      <w:r w:rsidRPr="00795A76">
        <w:t>B</w:t>
      </w:r>
      <w:r w:rsidRPr="00795A76">
        <w:rPr>
          <w:rFonts w:hint="eastAsia"/>
        </w:rPr>
        <w:t>．</w:t>
      </w:r>
      <w:r w:rsidR="002233EE">
        <w:rPr>
          <w:rFonts w:hint="eastAsia"/>
        </w:rPr>
        <w:t>腭垂</w:t>
      </w:r>
    </w:p>
    <w:p w14:paraId="0D5108B9" w14:textId="608691F6" w:rsidR="005E2F9B" w:rsidRPr="00795A76" w:rsidRDefault="005E2F9B" w:rsidP="00A608A7">
      <w:pPr>
        <w:spacing w:line="360" w:lineRule="auto"/>
      </w:pPr>
      <w:r w:rsidRPr="00795A76">
        <w:t>C</w:t>
      </w:r>
      <w:r w:rsidRPr="00795A76">
        <w:rPr>
          <w:rFonts w:hint="eastAsia"/>
        </w:rPr>
        <w:t>．</w:t>
      </w:r>
      <w:r w:rsidR="002233EE">
        <w:rPr>
          <w:rFonts w:hint="eastAsia"/>
        </w:rPr>
        <w:t>腭舌弓</w:t>
      </w:r>
      <w:r w:rsidRPr="00795A76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8C857AD" w14:textId="2E33BCC3" w:rsidR="005E2F9B" w:rsidRPr="00795A76" w:rsidRDefault="005E2F9B" w:rsidP="00A608A7">
      <w:pPr>
        <w:spacing w:line="360" w:lineRule="auto"/>
      </w:pPr>
      <w:r w:rsidRPr="00795A76">
        <w:t>D</w:t>
      </w:r>
      <w:r w:rsidRPr="00795A76">
        <w:rPr>
          <w:rFonts w:hint="eastAsia"/>
        </w:rPr>
        <w:t>．</w:t>
      </w:r>
      <w:r w:rsidR="002233EE">
        <w:rPr>
          <w:rFonts w:hint="eastAsia"/>
        </w:rPr>
        <w:t>腭咽弓</w:t>
      </w:r>
    </w:p>
    <w:p w14:paraId="51C814E1" w14:textId="1102551D" w:rsidR="00162BB0" w:rsidRPr="00795A76" w:rsidRDefault="0083433B" w:rsidP="00957087">
      <w:pPr>
        <w:spacing w:line="360" w:lineRule="auto"/>
      </w:pPr>
      <w:r w:rsidRPr="00795A76">
        <w:rPr>
          <w:rFonts w:hint="eastAsia"/>
        </w:rPr>
        <w:t xml:space="preserve"> </w:t>
      </w:r>
    </w:p>
    <w:p w14:paraId="2914DD46" w14:textId="5E6E0FFF" w:rsidR="00047FA2" w:rsidRPr="00795A76" w:rsidRDefault="00047FA2" w:rsidP="00047FA2">
      <w:pPr>
        <w:spacing w:line="360" w:lineRule="auto"/>
      </w:pPr>
      <w:r w:rsidRPr="00795A76">
        <w:t>2</w:t>
      </w:r>
      <w:r w:rsidR="000C1D4A">
        <w:rPr>
          <w:rFonts w:hint="eastAsia"/>
        </w:rPr>
        <w:t>.</w:t>
      </w:r>
      <w:r w:rsidR="000C1D4A">
        <w:t xml:space="preserve"> </w:t>
      </w:r>
      <w:r w:rsidR="00921FCB">
        <w:rPr>
          <w:rFonts w:hint="eastAsia"/>
        </w:rPr>
        <w:t>人体最坚硬的器官是</w:t>
      </w:r>
      <w:r w:rsidRPr="00795A76">
        <w:rPr>
          <w:rFonts w:hint="eastAsia"/>
        </w:rPr>
        <w:t>（</w:t>
      </w:r>
      <w:r w:rsidRPr="00795A76">
        <w:rPr>
          <w:rFonts w:hint="eastAsia"/>
        </w:rPr>
        <w:t xml:space="preserve"> </w:t>
      </w:r>
      <w:r w:rsidRPr="00795A76">
        <w:t>D</w:t>
      </w:r>
      <w:r w:rsidRPr="00795A76">
        <w:rPr>
          <w:rFonts w:hint="eastAsia"/>
        </w:rPr>
        <w:t xml:space="preserve"> </w:t>
      </w:r>
      <w:r w:rsidRPr="00795A76">
        <w:rPr>
          <w:rFonts w:hint="eastAsia"/>
        </w:rPr>
        <w:t>）</w:t>
      </w:r>
    </w:p>
    <w:p w14:paraId="20798752" w14:textId="583D2097" w:rsidR="00047FA2" w:rsidRPr="00795A76" w:rsidRDefault="00047FA2" w:rsidP="00047FA2">
      <w:pPr>
        <w:spacing w:line="360" w:lineRule="auto"/>
      </w:pPr>
      <w:r w:rsidRPr="00795A76">
        <w:rPr>
          <w:rFonts w:hint="eastAsia"/>
        </w:rPr>
        <w:t>A</w:t>
      </w:r>
      <w:r w:rsidRPr="00795A76">
        <w:rPr>
          <w:rFonts w:hint="eastAsia"/>
        </w:rPr>
        <w:t>、</w:t>
      </w:r>
      <w:r w:rsidR="00921FCB">
        <w:rPr>
          <w:rFonts w:hint="eastAsia"/>
        </w:rPr>
        <w:t>骨</w:t>
      </w:r>
      <w:r w:rsidRPr="00795A76">
        <w:rPr>
          <w:rFonts w:hint="eastAsia"/>
        </w:rPr>
        <w:t xml:space="preserve">  </w:t>
      </w:r>
    </w:p>
    <w:p w14:paraId="714913CD" w14:textId="53B42A08" w:rsidR="00047FA2" w:rsidRPr="00795A76" w:rsidRDefault="00047FA2" w:rsidP="00047FA2">
      <w:pPr>
        <w:spacing w:line="360" w:lineRule="auto"/>
      </w:pPr>
      <w:r w:rsidRPr="00795A76">
        <w:rPr>
          <w:rFonts w:hint="eastAsia"/>
        </w:rPr>
        <w:t>B</w:t>
      </w:r>
      <w:r w:rsidRPr="00795A76">
        <w:rPr>
          <w:rFonts w:hint="eastAsia"/>
        </w:rPr>
        <w:t>、</w:t>
      </w:r>
      <w:r w:rsidR="00921FCB">
        <w:rPr>
          <w:rFonts w:hint="eastAsia"/>
        </w:rPr>
        <w:t>眼球</w:t>
      </w:r>
    </w:p>
    <w:p w14:paraId="1B899676" w14:textId="022FE294" w:rsidR="00047FA2" w:rsidRPr="00795A76" w:rsidRDefault="00047FA2" w:rsidP="00047FA2">
      <w:pPr>
        <w:spacing w:line="360" w:lineRule="auto"/>
      </w:pPr>
      <w:r w:rsidRPr="00795A76">
        <w:rPr>
          <w:rFonts w:hint="eastAsia"/>
        </w:rPr>
        <w:t>C</w:t>
      </w:r>
      <w:r w:rsidRPr="00795A76">
        <w:rPr>
          <w:rFonts w:hint="eastAsia"/>
        </w:rPr>
        <w:t>、</w:t>
      </w:r>
      <w:r w:rsidR="00921FCB">
        <w:rPr>
          <w:rFonts w:hint="eastAsia"/>
        </w:rPr>
        <w:t>皮肤</w:t>
      </w:r>
    </w:p>
    <w:p w14:paraId="085DF16E" w14:textId="773DB3F3" w:rsidR="00047FA2" w:rsidRPr="00795A76" w:rsidRDefault="00047FA2" w:rsidP="00047FA2">
      <w:pPr>
        <w:spacing w:line="360" w:lineRule="auto"/>
      </w:pPr>
      <w:r w:rsidRPr="00795A76">
        <w:rPr>
          <w:rFonts w:hint="eastAsia"/>
        </w:rPr>
        <w:t>D</w:t>
      </w:r>
      <w:r w:rsidRPr="00795A76">
        <w:rPr>
          <w:rFonts w:hint="eastAsia"/>
        </w:rPr>
        <w:t>、</w:t>
      </w:r>
      <w:r w:rsidR="00921FCB">
        <w:rPr>
          <w:rFonts w:hint="eastAsia"/>
        </w:rPr>
        <w:t>牙</w:t>
      </w:r>
    </w:p>
    <w:p w14:paraId="63BE339D" w14:textId="78FEBEC5" w:rsidR="009A6716" w:rsidRPr="00795A76" w:rsidRDefault="009A6716" w:rsidP="00957087">
      <w:pPr>
        <w:spacing w:line="360" w:lineRule="auto"/>
      </w:pPr>
    </w:p>
    <w:p w14:paraId="285AB3B5" w14:textId="1137F7CB" w:rsidR="00795A76" w:rsidRPr="00795A76" w:rsidRDefault="00795A76" w:rsidP="00795A76">
      <w:pPr>
        <w:spacing w:line="360" w:lineRule="auto"/>
      </w:pPr>
      <w:r w:rsidRPr="00795A76">
        <w:rPr>
          <w:rFonts w:hint="eastAsia"/>
        </w:rPr>
        <w:t>3</w:t>
      </w:r>
      <w:r w:rsidR="000C1D4A">
        <w:rPr>
          <w:rFonts w:hint="eastAsia"/>
        </w:rPr>
        <w:t>.</w:t>
      </w:r>
      <w:r w:rsidR="00A57544">
        <w:t xml:space="preserve"> </w:t>
      </w:r>
      <w:r w:rsidR="00F7088E">
        <w:rPr>
          <w:rFonts w:hint="eastAsia"/>
        </w:rPr>
        <w:t>恒牙有多少</w:t>
      </w:r>
      <w:r w:rsidRPr="00795A76">
        <w:rPr>
          <w:rFonts w:hint="eastAsia"/>
        </w:rPr>
        <w:t>（</w:t>
      </w:r>
      <w:r w:rsidRPr="00795A76">
        <w:rPr>
          <w:rFonts w:hint="eastAsia"/>
        </w:rPr>
        <w:t xml:space="preserve">  </w:t>
      </w:r>
      <w:r w:rsidRPr="00795A76">
        <w:t>D</w:t>
      </w:r>
      <w:r w:rsidRPr="00795A76">
        <w:rPr>
          <w:rFonts w:hint="eastAsia"/>
        </w:rPr>
        <w:t xml:space="preserve"> </w:t>
      </w:r>
      <w:r w:rsidRPr="00795A76">
        <w:rPr>
          <w:rFonts w:hint="eastAsia"/>
        </w:rPr>
        <w:t>）</w:t>
      </w:r>
    </w:p>
    <w:p w14:paraId="3AACED7D" w14:textId="3038875E" w:rsidR="00795A76" w:rsidRPr="00795A76" w:rsidRDefault="00795A76" w:rsidP="00795A76">
      <w:pPr>
        <w:spacing w:line="360" w:lineRule="auto"/>
      </w:pPr>
      <w:r w:rsidRPr="00795A76">
        <w:rPr>
          <w:rFonts w:hint="eastAsia"/>
        </w:rPr>
        <w:t>A</w:t>
      </w:r>
      <w:r w:rsidRPr="00795A76">
        <w:rPr>
          <w:rFonts w:hint="eastAsia"/>
        </w:rPr>
        <w:t>、</w:t>
      </w:r>
      <w:r w:rsidR="00F7088E">
        <w:rPr>
          <w:rFonts w:hint="eastAsia"/>
        </w:rPr>
        <w:t>2</w:t>
      </w:r>
      <w:r w:rsidR="00F7088E">
        <w:t>9</w:t>
      </w:r>
    </w:p>
    <w:p w14:paraId="171F99DF" w14:textId="1915DE58" w:rsidR="00795A76" w:rsidRPr="00795A76" w:rsidRDefault="00795A76" w:rsidP="00795A76">
      <w:pPr>
        <w:spacing w:line="360" w:lineRule="auto"/>
      </w:pPr>
      <w:r w:rsidRPr="00795A76">
        <w:rPr>
          <w:rFonts w:hint="eastAsia"/>
        </w:rPr>
        <w:t>B</w:t>
      </w:r>
      <w:r w:rsidRPr="00795A76">
        <w:rPr>
          <w:rFonts w:hint="eastAsia"/>
        </w:rPr>
        <w:t>、</w:t>
      </w:r>
      <w:r w:rsidR="00F7088E">
        <w:rPr>
          <w:rFonts w:hint="eastAsia"/>
        </w:rPr>
        <w:t>3</w:t>
      </w:r>
      <w:r w:rsidR="00F7088E">
        <w:t>0</w:t>
      </w:r>
      <w:r w:rsidRPr="00795A76">
        <w:rPr>
          <w:rFonts w:hint="eastAsia"/>
        </w:rPr>
        <w:t xml:space="preserve">   </w:t>
      </w:r>
    </w:p>
    <w:p w14:paraId="325EC21A" w14:textId="47AD3A01" w:rsidR="00795A76" w:rsidRPr="00795A76" w:rsidRDefault="00795A76" w:rsidP="00795A76">
      <w:pPr>
        <w:spacing w:line="360" w:lineRule="auto"/>
      </w:pPr>
      <w:r w:rsidRPr="00795A76">
        <w:rPr>
          <w:rFonts w:hint="eastAsia"/>
        </w:rPr>
        <w:t>C</w:t>
      </w:r>
      <w:r w:rsidRPr="00795A76">
        <w:rPr>
          <w:rFonts w:hint="eastAsia"/>
        </w:rPr>
        <w:t>、</w:t>
      </w:r>
      <w:r w:rsidR="00F7088E">
        <w:rPr>
          <w:rFonts w:hint="eastAsia"/>
        </w:rPr>
        <w:t>3</w:t>
      </w:r>
      <w:r w:rsidR="00F7088E">
        <w:t>1</w:t>
      </w:r>
    </w:p>
    <w:p w14:paraId="78491ADC" w14:textId="39FBACD2" w:rsidR="00795A76" w:rsidRPr="00795A76" w:rsidRDefault="00795A76" w:rsidP="00795A76">
      <w:pPr>
        <w:spacing w:line="360" w:lineRule="auto"/>
      </w:pPr>
      <w:r w:rsidRPr="00795A76">
        <w:t>D</w:t>
      </w:r>
      <w:r w:rsidRPr="00795A76">
        <w:rPr>
          <w:rFonts w:hint="eastAsia"/>
        </w:rPr>
        <w:t>、</w:t>
      </w:r>
      <w:r w:rsidR="00F7088E">
        <w:rPr>
          <w:rFonts w:hint="eastAsia"/>
        </w:rPr>
        <w:t>3</w:t>
      </w:r>
      <w:r w:rsidR="00F7088E">
        <w:t>2</w:t>
      </w:r>
    </w:p>
    <w:p w14:paraId="5FE97AAF" w14:textId="78F424BE" w:rsidR="00867287" w:rsidRPr="00795A76" w:rsidRDefault="00867287" w:rsidP="00795A76">
      <w:pPr>
        <w:spacing w:line="360" w:lineRule="auto"/>
      </w:pPr>
    </w:p>
    <w:p w14:paraId="0FAA159F" w14:textId="49813F65" w:rsidR="00632E39" w:rsidRPr="00632E39" w:rsidRDefault="00632E39" w:rsidP="00632E39">
      <w:pPr>
        <w:spacing w:line="360" w:lineRule="auto"/>
      </w:pPr>
      <w:r w:rsidRPr="00632E39">
        <w:t>4</w:t>
      </w:r>
      <w:r w:rsidR="000C1D4A">
        <w:rPr>
          <w:rFonts w:hint="eastAsia"/>
        </w:rPr>
        <w:t>.</w:t>
      </w:r>
      <w:r w:rsidR="00F61546">
        <w:t xml:space="preserve"> </w:t>
      </w:r>
      <w:r w:rsidR="00133B67">
        <w:rPr>
          <w:rFonts w:hint="eastAsia"/>
        </w:rPr>
        <w:t>味觉敏感区域分布中苦味主要分布在</w:t>
      </w:r>
      <w:r w:rsidRPr="00632E39">
        <w:rPr>
          <w:rFonts w:hint="eastAsia"/>
        </w:rPr>
        <w:t>（</w:t>
      </w:r>
      <w:r w:rsidRPr="00632E39">
        <w:rPr>
          <w:rFonts w:hint="eastAsia"/>
        </w:rPr>
        <w:t xml:space="preserve"> </w:t>
      </w:r>
      <w:r w:rsidR="008A401E">
        <w:t>C</w:t>
      </w:r>
      <w:r w:rsidRPr="00632E39">
        <w:t xml:space="preserve"> </w:t>
      </w:r>
      <w:r w:rsidRPr="00632E39">
        <w:rPr>
          <w:rFonts w:hint="eastAsia"/>
        </w:rPr>
        <w:t>）</w:t>
      </w:r>
      <w:r w:rsidRPr="00632E39">
        <w:rPr>
          <w:rFonts w:hint="eastAsia"/>
        </w:rPr>
        <w:t xml:space="preserve"> </w:t>
      </w:r>
      <w:r w:rsidRPr="00632E39">
        <w:t xml:space="preserve"> </w:t>
      </w:r>
    </w:p>
    <w:p w14:paraId="0B0C3188" w14:textId="5902326C" w:rsidR="00632E39" w:rsidRPr="00632E39" w:rsidRDefault="00632E39" w:rsidP="00632E39">
      <w:pPr>
        <w:spacing w:line="360" w:lineRule="auto"/>
      </w:pPr>
      <w:r w:rsidRPr="00632E39">
        <w:rPr>
          <w:rFonts w:hint="eastAsia"/>
        </w:rPr>
        <w:t>A</w:t>
      </w:r>
      <w:r w:rsidRPr="00632E39">
        <w:rPr>
          <w:rFonts w:hint="eastAsia"/>
        </w:rPr>
        <w:t>、</w:t>
      </w:r>
      <w:r w:rsidR="00133B67">
        <w:rPr>
          <w:rFonts w:hint="eastAsia"/>
        </w:rPr>
        <w:t>舌扁桃体</w:t>
      </w:r>
    </w:p>
    <w:p w14:paraId="6DD4EDCB" w14:textId="2AEEC1CC" w:rsidR="00632E39" w:rsidRPr="00632E39" w:rsidRDefault="00632E39" w:rsidP="00632E39">
      <w:pPr>
        <w:spacing w:line="360" w:lineRule="auto"/>
      </w:pPr>
      <w:r w:rsidRPr="00632E39">
        <w:rPr>
          <w:rFonts w:hint="eastAsia"/>
        </w:rPr>
        <w:t>B</w:t>
      </w:r>
      <w:r w:rsidRPr="00632E39">
        <w:rPr>
          <w:rFonts w:hint="eastAsia"/>
        </w:rPr>
        <w:t>、</w:t>
      </w:r>
      <w:r w:rsidR="00133B67">
        <w:rPr>
          <w:rFonts w:hint="eastAsia"/>
        </w:rPr>
        <w:t>舌尖部</w:t>
      </w:r>
    </w:p>
    <w:p w14:paraId="1CB37837" w14:textId="7D850AD0" w:rsidR="00632E39" w:rsidRPr="00632E39" w:rsidRDefault="00632E39" w:rsidP="00632E39">
      <w:pPr>
        <w:spacing w:line="360" w:lineRule="auto"/>
      </w:pPr>
      <w:r w:rsidRPr="00632E39">
        <w:t>C</w:t>
      </w:r>
      <w:r w:rsidRPr="00632E39">
        <w:rPr>
          <w:rFonts w:hint="eastAsia"/>
        </w:rPr>
        <w:t>、</w:t>
      </w:r>
      <w:r w:rsidR="00133B67">
        <w:rPr>
          <w:rFonts w:hint="eastAsia"/>
        </w:rPr>
        <w:t>舌根部</w:t>
      </w:r>
    </w:p>
    <w:p w14:paraId="2C178603" w14:textId="537DC577" w:rsidR="00632E39" w:rsidRPr="00632E39" w:rsidRDefault="00632E39" w:rsidP="00632E39">
      <w:pPr>
        <w:spacing w:line="360" w:lineRule="auto"/>
      </w:pPr>
      <w:r w:rsidRPr="00632E39">
        <w:t>D</w:t>
      </w:r>
      <w:r w:rsidRPr="00632E39">
        <w:rPr>
          <w:rFonts w:hint="eastAsia"/>
        </w:rPr>
        <w:t>、</w:t>
      </w:r>
      <w:r w:rsidR="00133B67">
        <w:rPr>
          <w:rFonts w:hint="eastAsia"/>
        </w:rPr>
        <w:t>舌体部</w:t>
      </w:r>
    </w:p>
    <w:p w14:paraId="7C1290CA" w14:textId="7307BEFB" w:rsidR="00E5589B" w:rsidRDefault="00E5589B" w:rsidP="00D940B9">
      <w:pPr>
        <w:spacing w:line="360" w:lineRule="auto"/>
        <w:rPr>
          <w:b/>
          <w:bCs/>
        </w:rPr>
      </w:pPr>
    </w:p>
    <w:p w14:paraId="76A2C938" w14:textId="64F002AA" w:rsidR="00EE4306" w:rsidRPr="004C0F93" w:rsidRDefault="00035847" w:rsidP="00EE4306">
      <w:pPr>
        <w:spacing w:line="360" w:lineRule="auto"/>
        <w:rPr>
          <w:color w:val="FF0000"/>
        </w:rPr>
      </w:pPr>
      <w:r w:rsidRPr="004C0F93">
        <w:rPr>
          <w:rFonts w:hint="eastAsia"/>
          <w:color w:val="FF0000"/>
        </w:rPr>
        <w:t>5</w:t>
      </w:r>
      <w:r w:rsidR="000C1D4A" w:rsidRPr="004C0F93">
        <w:rPr>
          <w:rFonts w:hint="eastAsia"/>
          <w:color w:val="FF0000"/>
        </w:rPr>
        <w:t>.</w:t>
      </w:r>
      <w:r w:rsidR="000C1D4A" w:rsidRPr="004C0F93">
        <w:rPr>
          <w:color w:val="FF0000"/>
        </w:rPr>
        <w:t xml:space="preserve"> </w:t>
      </w:r>
      <w:r w:rsidR="00530E24" w:rsidRPr="004C0F93">
        <w:rPr>
          <w:rFonts w:hint="eastAsia"/>
          <w:color w:val="FF0000"/>
        </w:rPr>
        <w:t>与颈部大血管和甲状腺侧叶相邻的是</w:t>
      </w:r>
      <w:r w:rsidRPr="004C0F93">
        <w:rPr>
          <w:rFonts w:hint="eastAsia"/>
          <w:color w:val="FF0000"/>
        </w:rPr>
        <w:t>（</w:t>
      </w:r>
      <w:r w:rsidRPr="004C0F93">
        <w:rPr>
          <w:rFonts w:hint="eastAsia"/>
          <w:color w:val="FF0000"/>
        </w:rPr>
        <w:t xml:space="preserve"> </w:t>
      </w:r>
      <w:r w:rsidRPr="004C0F93">
        <w:rPr>
          <w:color w:val="FF0000"/>
        </w:rPr>
        <w:t xml:space="preserve">C </w:t>
      </w:r>
      <w:r w:rsidRPr="004C0F93">
        <w:rPr>
          <w:rFonts w:hint="eastAsia"/>
          <w:color w:val="FF0000"/>
        </w:rPr>
        <w:t>）</w:t>
      </w:r>
    </w:p>
    <w:p w14:paraId="5E0E5FBB" w14:textId="23F29E06" w:rsidR="00EE4306" w:rsidRPr="004C0F93" w:rsidRDefault="00EE4306" w:rsidP="00EE4306">
      <w:pPr>
        <w:spacing w:line="360" w:lineRule="auto"/>
        <w:rPr>
          <w:color w:val="FF0000"/>
        </w:rPr>
      </w:pPr>
      <w:r w:rsidRPr="004C0F93">
        <w:rPr>
          <w:rFonts w:hint="eastAsia"/>
          <w:color w:val="FF0000"/>
        </w:rPr>
        <w:t>A</w:t>
      </w:r>
      <w:r w:rsidRPr="004C0F93">
        <w:rPr>
          <w:rFonts w:hint="eastAsia"/>
          <w:color w:val="FF0000"/>
        </w:rPr>
        <w:t>．</w:t>
      </w:r>
      <w:proofErr w:type="gramStart"/>
      <w:r w:rsidR="00530E24" w:rsidRPr="004C0F93">
        <w:rPr>
          <w:rFonts w:hint="eastAsia"/>
          <w:color w:val="FF0000"/>
        </w:rPr>
        <w:t>咽</w:t>
      </w:r>
      <w:proofErr w:type="gramEnd"/>
      <w:r w:rsidR="00530E24" w:rsidRPr="004C0F93">
        <w:rPr>
          <w:rFonts w:hint="eastAsia"/>
          <w:color w:val="FF0000"/>
        </w:rPr>
        <w:t>后壁</w:t>
      </w:r>
    </w:p>
    <w:p w14:paraId="687B6279" w14:textId="507A24C1" w:rsidR="00EE4306" w:rsidRPr="004C0F93" w:rsidRDefault="00EE4306" w:rsidP="00EE4306">
      <w:pPr>
        <w:spacing w:line="360" w:lineRule="auto"/>
        <w:rPr>
          <w:color w:val="FF0000"/>
        </w:rPr>
      </w:pPr>
      <w:r w:rsidRPr="004C0F93">
        <w:rPr>
          <w:rFonts w:hint="eastAsia"/>
          <w:color w:val="FF0000"/>
        </w:rPr>
        <w:t>B</w:t>
      </w:r>
      <w:r w:rsidRPr="004C0F93">
        <w:rPr>
          <w:rFonts w:hint="eastAsia"/>
          <w:color w:val="FF0000"/>
        </w:rPr>
        <w:t>．</w:t>
      </w:r>
      <w:proofErr w:type="gramStart"/>
      <w:r w:rsidR="00530E24" w:rsidRPr="004C0F93">
        <w:rPr>
          <w:rFonts w:hint="eastAsia"/>
          <w:color w:val="FF0000"/>
        </w:rPr>
        <w:t>咽</w:t>
      </w:r>
      <w:proofErr w:type="gramEnd"/>
      <w:r w:rsidR="00530E24" w:rsidRPr="004C0F93">
        <w:rPr>
          <w:rFonts w:hint="eastAsia"/>
          <w:color w:val="FF0000"/>
        </w:rPr>
        <w:t>前壁</w:t>
      </w:r>
    </w:p>
    <w:p w14:paraId="607D981E" w14:textId="58B373C9" w:rsidR="00EE4306" w:rsidRPr="004C0F93" w:rsidRDefault="00EE4306" w:rsidP="00EE4306">
      <w:pPr>
        <w:spacing w:line="360" w:lineRule="auto"/>
        <w:rPr>
          <w:color w:val="FF0000"/>
        </w:rPr>
      </w:pPr>
      <w:r w:rsidRPr="004C0F93">
        <w:rPr>
          <w:rFonts w:hint="eastAsia"/>
          <w:color w:val="FF0000"/>
        </w:rPr>
        <w:t>C</w:t>
      </w:r>
      <w:r w:rsidRPr="004C0F93">
        <w:rPr>
          <w:rFonts w:hint="eastAsia"/>
          <w:color w:val="FF0000"/>
        </w:rPr>
        <w:t>．</w:t>
      </w:r>
      <w:proofErr w:type="gramStart"/>
      <w:r w:rsidR="00530E24" w:rsidRPr="004C0F93">
        <w:rPr>
          <w:rFonts w:hint="eastAsia"/>
          <w:color w:val="FF0000"/>
        </w:rPr>
        <w:t>咽</w:t>
      </w:r>
      <w:proofErr w:type="gramEnd"/>
      <w:r w:rsidR="00530E24" w:rsidRPr="004C0F93">
        <w:rPr>
          <w:rFonts w:hint="eastAsia"/>
          <w:color w:val="FF0000"/>
        </w:rPr>
        <w:t>侧壁</w:t>
      </w:r>
    </w:p>
    <w:p w14:paraId="4D41A0C6" w14:textId="5E3977AD" w:rsidR="00EE4306" w:rsidRPr="004C0F93" w:rsidRDefault="00EE4306" w:rsidP="00EE4306">
      <w:pPr>
        <w:spacing w:line="360" w:lineRule="auto"/>
        <w:rPr>
          <w:color w:val="FF0000"/>
        </w:rPr>
      </w:pPr>
      <w:r w:rsidRPr="004C0F93">
        <w:rPr>
          <w:rFonts w:hint="eastAsia"/>
          <w:color w:val="FF0000"/>
        </w:rPr>
        <w:t>D</w:t>
      </w:r>
      <w:r w:rsidRPr="004C0F93">
        <w:rPr>
          <w:rFonts w:hint="eastAsia"/>
          <w:color w:val="FF0000"/>
        </w:rPr>
        <w:t>．</w:t>
      </w:r>
      <w:proofErr w:type="gramStart"/>
      <w:r w:rsidR="00530E24" w:rsidRPr="004C0F93">
        <w:rPr>
          <w:rFonts w:hint="eastAsia"/>
          <w:color w:val="FF0000"/>
        </w:rPr>
        <w:t>咽</w:t>
      </w:r>
      <w:proofErr w:type="gramEnd"/>
      <w:r w:rsidR="00530E24" w:rsidRPr="004C0F93">
        <w:rPr>
          <w:rFonts w:hint="eastAsia"/>
          <w:color w:val="FF0000"/>
        </w:rPr>
        <w:t>上端</w:t>
      </w:r>
    </w:p>
    <w:p w14:paraId="51E1BAE8" w14:textId="77777777" w:rsidR="00035847" w:rsidRDefault="00035847" w:rsidP="00035847">
      <w:pPr>
        <w:spacing w:line="360" w:lineRule="auto"/>
      </w:pPr>
    </w:p>
    <w:p w14:paraId="450E1389" w14:textId="77777777" w:rsidR="00035847" w:rsidRDefault="00035847" w:rsidP="00035847">
      <w:pPr>
        <w:spacing w:line="360" w:lineRule="auto"/>
      </w:pPr>
    </w:p>
    <w:p w14:paraId="61EF4A6B" w14:textId="6076B2F8" w:rsidR="00035847" w:rsidRPr="00554561" w:rsidRDefault="00EE4306" w:rsidP="00EE4306">
      <w:pPr>
        <w:spacing w:line="360" w:lineRule="auto"/>
      </w:pPr>
      <w:r w:rsidRPr="00EE4306">
        <w:rPr>
          <w:rFonts w:hint="eastAsia"/>
        </w:rPr>
        <w:t>6</w:t>
      </w:r>
      <w:r w:rsidRPr="00EE4306">
        <w:rPr>
          <w:rFonts w:hint="eastAsia"/>
        </w:rPr>
        <w:t>．</w:t>
      </w:r>
      <w:r w:rsidR="00554561" w:rsidRPr="00554561">
        <w:rPr>
          <w:rFonts w:hint="eastAsia"/>
        </w:rPr>
        <w:t>胸骨颈静脉切迹至膈的食管裂孔称为</w:t>
      </w:r>
      <w:r w:rsidR="00035847" w:rsidRPr="00554561">
        <w:rPr>
          <w:rFonts w:hint="eastAsia"/>
        </w:rPr>
        <w:t>（</w:t>
      </w:r>
      <w:r w:rsidR="00035847" w:rsidRPr="00554561">
        <w:rPr>
          <w:rFonts w:hint="eastAsia"/>
        </w:rPr>
        <w:t xml:space="preserve"> </w:t>
      </w:r>
      <w:r w:rsidR="00035847" w:rsidRPr="00554561">
        <w:t xml:space="preserve">C </w:t>
      </w:r>
      <w:r w:rsidR="00035847" w:rsidRPr="00554561">
        <w:rPr>
          <w:rFonts w:hint="eastAsia"/>
        </w:rPr>
        <w:t>）</w:t>
      </w:r>
    </w:p>
    <w:p w14:paraId="1390AE1C" w14:textId="744F3EB4" w:rsidR="00554561" w:rsidRDefault="00EE4306" w:rsidP="00EE4306">
      <w:pPr>
        <w:spacing w:line="360" w:lineRule="auto"/>
      </w:pPr>
      <w:r w:rsidRPr="00EE4306">
        <w:rPr>
          <w:rFonts w:hint="eastAsia"/>
        </w:rPr>
        <w:t>A</w:t>
      </w:r>
      <w:r w:rsidRPr="00EE4306">
        <w:rPr>
          <w:rFonts w:hint="eastAsia"/>
        </w:rPr>
        <w:t>．</w:t>
      </w:r>
      <w:r w:rsidR="00554561">
        <w:rPr>
          <w:rFonts w:hint="eastAsia"/>
        </w:rPr>
        <w:t>食管颈部</w:t>
      </w:r>
    </w:p>
    <w:p w14:paraId="4CAB8CF7" w14:textId="1F72D63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B</w:t>
      </w:r>
      <w:r w:rsidRPr="00EE4306">
        <w:rPr>
          <w:rFonts w:hint="eastAsia"/>
        </w:rPr>
        <w:t>．</w:t>
      </w:r>
      <w:r w:rsidR="00554561">
        <w:rPr>
          <w:rFonts w:hint="eastAsia"/>
        </w:rPr>
        <w:t>食管腹部</w:t>
      </w:r>
    </w:p>
    <w:p w14:paraId="6C4BAE07" w14:textId="6A729AE6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C</w:t>
      </w:r>
      <w:r w:rsidRPr="00EE4306">
        <w:rPr>
          <w:rFonts w:hint="eastAsia"/>
        </w:rPr>
        <w:t>．</w:t>
      </w:r>
      <w:r w:rsidR="00554561">
        <w:rPr>
          <w:rFonts w:hint="eastAsia"/>
        </w:rPr>
        <w:t>食管胸部</w:t>
      </w:r>
    </w:p>
    <w:p w14:paraId="2E603BA1" w14:textId="64A93E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D</w:t>
      </w:r>
      <w:r w:rsidRPr="00EE4306">
        <w:rPr>
          <w:rFonts w:hint="eastAsia"/>
        </w:rPr>
        <w:t>．</w:t>
      </w:r>
      <w:r w:rsidR="00554561">
        <w:rPr>
          <w:rFonts w:hint="eastAsia"/>
        </w:rPr>
        <w:t>食管盆部</w:t>
      </w:r>
    </w:p>
    <w:p w14:paraId="1702425C" w14:textId="77777777" w:rsidR="00035847" w:rsidRDefault="00035847" w:rsidP="00EE4306">
      <w:pPr>
        <w:spacing w:line="360" w:lineRule="auto"/>
      </w:pPr>
    </w:p>
    <w:p w14:paraId="6C0FAC39" w14:textId="5EF6D122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7</w:t>
      </w:r>
      <w:r w:rsidRPr="006E0F8C">
        <w:rPr>
          <w:rFonts w:hint="eastAsia"/>
          <w:color w:val="FF0000"/>
        </w:rPr>
        <w:t>．</w:t>
      </w:r>
      <w:r w:rsidR="0077445F" w:rsidRPr="006E0F8C">
        <w:rPr>
          <w:rFonts w:hint="eastAsia"/>
          <w:color w:val="FF0000"/>
        </w:rPr>
        <w:t>消化管中最庞大的部分是</w:t>
      </w:r>
      <w:r w:rsidR="00035847" w:rsidRPr="006E0F8C">
        <w:rPr>
          <w:rFonts w:hint="eastAsia"/>
          <w:color w:val="FF0000"/>
        </w:rPr>
        <w:t>（</w:t>
      </w:r>
      <w:r w:rsidR="00035847" w:rsidRPr="006E0F8C">
        <w:rPr>
          <w:rFonts w:hint="eastAsia"/>
          <w:color w:val="FF0000"/>
        </w:rPr>
        <w:t xml:space="preserve"> </w:t>
      </w:r>
      <w:r w:rsidRPr="006E0F8C">
        <w:rPr>
          <w:rFonts w:hint="eastAsia"/>
          <w:color w:val="FF0000"/>
        </w:rPr>
        <w:t>D</w:t>
      </w:r>
      <w:r w:rsidR="00035847" w:rsidRPr="006E0F8C">
        <w:rPr>
          <w:color w:val="FF0000"/>
        </w:rPr>
        <w:t xml:space="preserve"> </w:t>
      </w:r>
      <w:r w:rsidR="00035847" w:rsidRPr="006E0F8C">
        <w:rPr>
          <w:rFonts w:hint="eastAsia"/>
          <w:color w:val="FF0000"/>
        </w:rPr>
        <w:t>）</w:t>
      </w:r>
    </w:p>
    <w:p w14:paraId="304EFE12" w14:textId="7FD316ED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A</w:t>
      </w:r>
      <w:r w:rsidRPr="006E0F8C">
        <w:rPr>
          <w:rFonts w:hint="eastAsia"/>
          <w:color w:val="FF0000"/>
        </w:rPr>
        <w:t>．</w:t>
      </w:r>
      <w:r w:rsidR="0077445F" w:rsidRPr="006E0F8C">
        <w:rPr>
          <w:rFonts w:hint="eastAsia"/>
          <w:color w:val="FF0000"/>
        </w:rPr>
        <w:t>胰腺</w:t>
      </w:r>
    </w:p>
    <w:p w14:paraId="6175B9A6" w14:textId="7F475114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B</w:t>
      </w:r>
      <w:r w:rsidRPr="006E0F8C">
        <w:rPr>
          <w:rFonts w:hint="eastAsia"/>
          <w:color w:val="FF0000"/>
        </w:rPr>
        <w:t>．</w:t>
      </w:r>
      <w:r w:rsidR="0077445F" w:rsidRPr="006E0F8C">
        <w:rPr>
          <w:rFonts w:hint="eastAsia"/>
          <w:color w:val="FF0000"/>
        </w:rPr>
        <w:t>胆囊</w:t>
      </w:r>
    </w:p>
    <w:p w14:paraId="7C600F96" w14:textId="28441ACF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C</w:t>
      </w:r>
      <w:r w:rsidRPr="006E0F8C">
        <w:rPr>
          <w:rFonts w:hint="eastAsia"/>
          <w:color w:val="FF0000"/>
        </w:rPr>
        <w:t>．</w:t>
      </w:r>
      <w:r w:rsidR="0077445F" w:rsidRPr="006E0F8C">
        <w:rPr>
          <w:rFonts w:hint="eastAsia"/>
          <w:color w:val="FF0000"/>
        </w:rPr>
        <w:t>肝</w:t>
      </w:r>
    </w:p>
    <w:p w14:paraId="0C42D81E" w14:textId="27940DFE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D</w:t>
      </w:r>
      <w:r w:rsidRPr="006E0F8C">
        <w:rPr>
          <w:rFonts w:hint="eastAsia"/>
          <w:color w:val="FF0000"/>
        </w:rPr>
        <w:t>．</w:t>
      </w:r>
      <w:r w:rsidR="0077445F" w:rsidRPr="006E0F8C">
        <w:rPr>
          <w:rFonts w:hint="eastAsia"/>
          <w:color w:val="FF0000"/>
        </w:rPr>
        <w:t>胃</w:t>
      </w:r>
    </w:p>
    <w:p w14:paraId="57EF8092" w14:textId="77777777" w:rsidR="00035847" w:rsidRDefault="00035847" w:rsidP="00EE4306">
      <w:pPr>
        <w:spacing w:line="360" w:lineRule="auto"/>
      </w:pPr>
    </w:p>
    <w:p w14:paraId="227756FE" w14:textId="13A5781B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8</w:t>
      </w:r>
      <w:r w:rsidRPr="006E0F8C">
        <w:rPr>
          <w:rFonts w:hint="eastAsia"/>
          <w:color w:val="FF0000"/>
        </w:rPr>
        <w:t>．</w:t>
      </w:r>
      <w:r w:rsidR="00953DD8" w:rsidRPr="006E0F8C">
        <w:rPr>
          <w:rFonts w:hint="eastAsia"/>
          <w:color w:val="FF0000"/>
        </w:rPr>
        <w:t>胃壁的结构不包括</w:t>
      </w:r>
      <w:r w:rsidR="00862396" w:rsidRPr="006E0F8C">
        <w:rPr>
          <w:rFonts w:hint="eastAsia"/>
          <w:color w:val="FF0000"/>
        </w:rPr>
        <w:t>（</w:t>
      </w:r>
      <w:r w:rsidR="00862396" w:rsidRPr="006E0F8C">
        <w:rPr>
          <w:rFonts w:hint="eastAsia"/>
          <w:color w:val="FF0000"/>
        </w:rPr>
        <w:t xml:space="preserve"> </w:t>
      </w:r>
      <w:r w:rsidRPr="006E0F8C">
        <w:rPr>
          <w:rFonts w:hint="eastAsia"/>
          <w:color w:val="FF0000"/>
        </w:rPr>
        <w:t>B</w:t>
      </w:r>
      <w:r w:rsidR="00862396" w:rsidRPr="006E0F8C">
        <w:rPr>
          <w:color w:val="FF0000"/>
        </w:rPr>
        <w:t xml:space="preserve"> </w:t>
      </w:r>
      <w:r w:rsidR="00862396" w:rsidRPr="006E0F8C">
        <w:rPr>
          <w:rFonts w:hint="eastAsia"/>
          <w:color w:val="FF0000"/>
        </w:rPr>
        <w:t>）</w:t>
      </w:r>
    </w:p>
    <w:p w14:paraId="57511FB8" w14:textId="02A20F60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A</w:t>
      </w:r>
      <w:r w:rsidRPr="006E0F8C">
        <w:rPr>
          <w:rFonts w:hint="eastAsia"/>
          <w:color w:val="FF0000"/>
        </w:rPr>
        <w:t>．</w:t>
      </w:r>
      <w:r w:rsidR="00953DD8" w:rsidRPr="006E0F8C">
        <w:rPr>
          <w:rFonts w:hint="eastAsia"/>
          <w:color w:val="FF0000"/>
        </w:rPr>
        <w:t>外膜层</w:t>
      </w:r>
    </w:p>
    <w:p w14:paraId="5E3AC0B1" w14:textId="464B0F24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B</w:t>
      </w:r>
      <w:r w:rsidRPr="006E0F8C">
        <w:rPr>
          <w:rFonts w:hint="eastAsia"/>
          <w:color w:val="FF0000"/>
        </w:rPr>
        <w:t>．</w:t>
      </w:r>
      <w:r w:rsidR="00953DD8" w:rsidRPr="006E0F8C">
        <w:rPr>
          <w:rFonts w:hint="eastAsia"/>
          <w:color w:val="FF0000"/>
        </w:rPr>
        <w:t>内膜层</w:t>
      </w:r>
    </w:p>
    <w:p w14:paraId="0EFF20E4" w14:textId="6A5FDF35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C</w:t>
      </w:r>
      <w:r w:rsidRPr="006E0F8C">
        <w:rPr>
          <w:rFonts w:hint="eastAsia"/>
          <w:color w:val="FF0000"/>
        </w:rPr>
        <w:t>．</w:t>
      </w:r>
      <w:r w:rsidR="00953DD8" w:rsidRPr="006E0F8C">
        <w:rPr>
          <w:rFonts w:hint="eastAsia"/>
          <w:color w:val="FF0000"/>
        </w:rPr>
        <w:t>粘膜层</w:t>
      </w:r>
    </w:p>
    <w:p w14:paraId="6C9D9574" w14:textId="59DF7FA8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D</w:t>
      </w:r>
      <w:r w:rsidRPr="006E0F8C">
        <w:rPr>
          <w:rFonts w:hint="eastAsia"/>
          <w:color w:val="FF0000"/>
        </w:rPr>
        <w:t>．</w:t>
      </w:r>
      <w:r w:rsidR="00953DD8" w:rsidRPr="006E0F8C">
        <w:rPr>
          <w:rFonts w:hint="eastAsia"/>
          <w:color w:val="FF0000"/>
        </w:rPr>
        <w:t>粘膜下层</w:t>
      </w:r>
    </w:p>
    <w:p w14:paraId="4B91294F" w14:textId="77777777" w:rsidR="00862396" w:rsidRDefault="00862396" w:rsidP="00862396">
      <w:pPr>
        <w:spacing w:line="360" w:lineRule="auto"/>
      </w:pPr>
    </w:p>
    <w:p w14:paraId="40EC1E68" w14:textId="17731EFE" w:rsidR="00EE4306" w:rsidRPr="00862396" w:rsidRDefault="00EE4306" w:rsidP="00B92D76">
      <w:pPr>
        <w:spacing w:line="360" w:lineRule="auto"/>
      </w:pPr>
      <w:r w:rsidRPr="00EE4306">
        <w:rPr>
          <w:rFonts w:hint="eastAsia"/>
        </w:rPr>
        <w:t>9</w:t>
      </w:r>
      <w:r w:rsidRPr="00EE4306">
        <w:rPr>
          <w:rFonts w:hint="eastAsia"/>
        </w:rPr>
        <w:t>．</w:t>
      </w:r>
      <w:r w:rsidR="00B92D76" w:rsidRPr="00B92D76">
        <w:rPr>
          <w:rFonts w:hint="eastAsia"/>
        </w:rPr>
        <w:t>临床外科手术识别空肠起端的标志</w:t>
      </w:r>
      <w:r w:rsidR="00B92D76">
        <w:rPr>
          <w:rFonts w:hint="eastAsia"/>
        </w:rPr>
        <w:t>是</w:t>
      </w:r>
      <w:r w:rsidR="00862396">
        <w:rPr>
          <w:rFonts w:hint="eastAsia"/>
        </w:rPr>
        <w:t>（</w:t>
      </w:r>
      <w:r w:rsidR="00862396">
        <w:rPr>
          <w:rFonts w:hint="eastAsia"/>
        </w:rPr>
        <w:t xml:space="preserve"> </w:t>
      </w:r>
      <w:r w:rsidR="00862396">
        <w:t xml:space="preserve">D </w:t>
      </w:r>
      <w:r w:rsidR="00862396">
        <w:rPr>
          <w:rFonts w:hint="eastAsia"/>
        </w:rPr>
        <w:t>）</w:t>
      </w:r>
    </w:p>
    <w:p w14:paraId="2E1DC28D" w14:textId="6AA2F69D" w:rsidR="000C6F33" w:rsidRDefault="00EE4306" w:rsidP="00EE4306">
      <w:pPr>
        <w:spacing w:line="360" w:lineRule="auto"/>
      </w:pPr>
      <w:r w:rsidRPr="00EE4306">
        <w:rPr>
          <w:rFonts w:hint="eastAsia"/>
        </w:rPr>
        <w:t>A</w:t>
      </w:r>
      <w:r w:rsidRPr="00EE4306">
        <w:rPr>
          <w:rFonts w:hint="eastAsia"/>
        </w:rPr>
        <w:t>．</w:t>
      </w:r>
      <w:r w:rsidR="000C6F33" w:rsidRPr="00F14E38">
        <w:rPr>
          <w:rFonts w:hint="eastAsia"/>
        </w:rPr>
        <w:t>十二</w:t>
      </w:r>
      <w:r w:rsidR="000C6F33">
        <w:rPr>
          <w:rFonts w:hint="eastAsia"/>
        </w:rPr>
        <w:t>直肠上部</w:t>
      </w:r>
    </w:p>
    <w:p w14:paraId="59E70D28" w14:textId="59B9206C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B</w:t>
      </w:r>
      <w:r w:rsidRPr="00EE4306">
        <w:rPr>
          <w:rFonts w:hint="eastAsia"/>
        </w:rPr>
        <w:t>．</w:t>
      </w:r>
      <w:r w:rsidR="000C6F33" w:rsidRPr="00F14E38">
        <w:rPr>
          <w:rFonts w:hint="eastAsia"/>
        </w:rPr>
        <w:t>十二</w:t>
      </w:r>
      <w:r w:rsidR="000C6F33">
        <w:rPr>
          <w:rFonts w:hint="eastAsia"/>
        </w:rPr>
        <w:t>直肠降部</w:t>
      </w:r>
    </w:p>
    <w:p w14:paraId="1E52D52A" w14:textId="261FDDDC" w:rsidR="00EE4306" w:rsidRPr="00EE4306" w:rsidRDefault="00862396" w:rsidP="00EE4306">
      <w:pPr>
        <w:spacing w:line="360" w:lineRule="auto"/>
      </w:pPr>
      <w:r>
        <w:t>C</w:t>
      </w:r>
      <w:r w:rsidR="00EE4306" w:rsidRPr="00EE4306">
        <w:rPr>
          <w:rFonts w:hint="eastAsia"/>
        </w:rPr>
        <w:t>．</w:t>
      </w:r>
      <w:r w:rsidR="000C6F33" w:rsidRPr="00F14E38">
        <w:rPr>
          <w:rFonts w:hint="eastAsia"/>
        </w:rPr>
        <w:t>十二</w:t>
      </w:r>
      <w:r w:rsidR="000C6F33">
        <w:rPr>
          <w:rFonts w:hint="eastAsia"/>
        </w:rPr>
        <w:t>直肠水平部</w:t>
      </w:r>
    </w:p>
    <w:p w14:paraId="6AC86F51" w14:textId="39A7AE74" w:rsidR="00EE4306" w:rsidRDefault="00862396" w:rsidP="00F14E38">
      <w:pPr>
        <w:spacing w:line="360" w:lineRule="auto"/>
      </w:pPr>
      <w:r>
        <w:t>D</w:t>
      </w:r>
      <w:r w:rsidR="00EE4306" w:rsidRPr="00EE4306">
        <w:rPr>
          <w:rFonts w:hint="eastAsia"/>
        </w:rPr>
        <w:t>．</w:t>
      </w:r>
      <w:r w:rsidR="00F14E38" w:rsidRPr="00F14E38">
        <w:rPr>
          <w:rFonts w:hint="eastAsia"/>
        </w:rPr>
        <w:t>十二指肠悬肌</w:t>
      </w:r>
    </w:p>
    <w:p w14:paraId="33B12517" w14:textId="77777777" w:rsidR="00862396" w:rsidRPr="00EE4306" w:rsidRDefault="00862396" w:rsidP="00EE4306">
      <w:pPr>
        <w:spacing w:line="360" w:lineRule="auto"/>
      </w:pPr>
    </w:p>
    <w:p w14:paraId="26636612" w14:textId="32889A72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10</w:t>
      </w:r>
      <w:r w:rsidRPr="006E0F8C">
        <w:rPr>
          <w:rFonts w:hint="eastAsia"/>
          <w:color w:val="FF0000"/>
        </w:rPr>
        <w:t>．</w:t>
      </w:r>
      <w:r w:rsidR="00693D1E" w:rsidRPr="006E0F8C">
        <w:rPr>
          <w:rFonts w:hint="eastAsia"/>
          <w:color w:val="FF0000"/>
        </w:rPr>
        <w:t>肿瘤等疾病好发于</w:t>
      </w:r>
      <w:r w:rsidR="00F96829" w:rsidRPr="006E0F8C">
        <w:rPr>
          <w:rFonts w:hint="eastAsia"/>
          <w:color w:val="FF0000"/>
        </w:rPr>
        <w:t>结肠的</w:t>
      </w:r>
      <w:r w:rsidR="008113C2" w:rsidRPr="006E0F8C">
        <w:rPr>
          <w:rFonts w:hint="eastAsia"/>
          <w:color w:val="FF0000"/>
        </w:rPr>
        <w:t>（</w:t>
      </w:r>
      <w:r w:rsidR="008113C2" w:rsidRPr="006E0F8C">
        <w:rPr>
          <w:rFonts w:hint="eastAsia"/>
          <w:color w:val="FF0000"/>
        </w:rPr>
        <w:t xml:space="preserve"> </w:t>
      </w:r>
      <w:r w:rsidR="00693D1E" w:rsidRPr="006E0F8C">
        <w:rPr>
          <w:color w:val="FF0000"/>
        </w:rPr>
        <w:t>C</w:t>
      </w:r>
      <w:r w:rsidR="008113C2" w:rsidRPr="006E0F8C">
        <w:rPr>
          <w:color w:val="FF0000"/>
        </w:rPr>
        <w:t xml:space="preserve"> </w:t>
      </w:r>
      <w:r w:rsidR="008113C2" w:rsidRPr="006E0F8C">
        <w:rPr>
          <w:rFonts w:hint="eastAsia"/>
          <w:color w:val="FF0000"/>
        </w:rPr>
        <w:t>）</w:t>
      </w:r>
    </w:p>
    <w:p w14:paraId="4E4F8CE4" w14:textId="17938B7F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A</w:t>
      </w:r>
      <w:r w:rsidRPr="006E0F8C">
        <w:rPr>
          <w:rFonts w:hint="eastAsia"/>
          <w:color w:val="FF0000"/>
        </w:rPr>
        <w:t>．</w:t>
      </w:r>
      <w:r w:rsidR="00693D1E" w:rsidRPr="006E0F8C">
        <w:rPr>
          <w:rFonts w:hint="eastAsia"/>
          <w:color w:val="FF0000"/>
        </w:rPr>
        <w:t>升结肠</w:t>
      </w:r>
    </w:p>
    <w:p w14:paraId="5CDCE430" w14:textId="49F7CCBC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B</w:t>
      </w:r>
      <w:r w:rsidRPr="006E0F8C">
        <w:rPr>
          <w:rFonts w:hint="eastAsia"/>
          <w:color w:val="FF0000"/>
        </w:rPr>
        <w:t>．</w:t>
      </w:r>
      <w:r w:rsidR="00693D1E" w:rsidRPr="006E0F8C">
        <w:rPr>
          <w:rFonts w:hint="eastAsia"/>
          <w:color w:val="FF0000"/>
        </w:rPr>
        <w:t>横结肠</w:t>
      </w:r>
    </w:p>
    <w:p w14:paraId="212AEBB8" w14:textId="1F12C719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C</w:t>
      </w:r>
      <w:r w:rsidRPr="006E0F8C">
        <w:rPr>
          <w:rFonts w:hint="eastAsia"/>
          <w:color w:val="FF0000"/>
        </w:rPr>
        <w:t>．</w:t>
      </w:r>
      <w:r w:rsidR="00693D1E" w:rsidRPr="006E0F8C">
        <w:rPr>
          <w:rFonts w:hint="eastAsia"/>
          <w:color w:val="FF0000"/>
        </w:rPr>
        <w:t>乙状结肠</w:t>
      </w:r>
    </w:p>
    <w:p w14:paraId="06A1A300" w14:textId="613DBC68" w:rsidR="00EE4306" w:rsidRPr="006E0F8C" w:rsidRDefault="00EE4306" w:rsidP="00EE4306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lastRenderedPageBreak/>
        <w:t>D</w:t>
      </w:r>
      <w:r w:rsidRPr="006E0F8C">
        <w:rPr>
          <w:rFonts w:hint="eastAsia"/>
          <w:color w:val="FF0000"/>
        </w:rPr>
        <w:t>．</w:t>
      </w:r>
      <w:r w:rsidR="00757A19" w:rsidRPr="006E0F8C">
        <w:rPr>
          <w:color w:val="FF0000"/>
        </w:rPr>
        <w:t xml:space="preserve"> </w:t>
      </w:r>
    </w:p>
    <w:p w14:paraId="0B369FCB" w14:textId="30B104D9" w:rsidR="00EE4306" w:rsidRDefault="00EE4306" w:rsidP="00D940B9">
      <w:pPr>
        <w:spacing w:line="360" w:lineRule="auto"/>
      </w:pPr>
    </w:p>
    <w:p w14:paraId="059161FE" w14:textId="2199A1BA" w:rsidR="002420BE" w:rsidRPr="00DC66A1" w:rsidRDefault="002420BE" w:rsidP="002420BE">
      <w:pPr>
        <w:spacing w:line="360" w:lineRule="auto"/>
      </w:pPr>
      <w:r w:rsidRPr="002420BE">
        <w:rPr>
          <w:rFonts w:hint="eastAsia"/>
        </w:rPr>
        <w:t>1</w:t>
      </w:r>
      <w:r w:rsidRPr="00DC66A1">
        <w:t>1</w:t>
      </w:r>
      <w:r w:rsidRPr="00DC66A1">
        <w:rPr>
          <w:rFonts w:hint="eastAsia"/>
        </w:rPr>
        <w:t>．</w:t>
      </w:r>
      <w:r w:rsidR="00DC66A1" w:rsidRPr="00DC66A1">
        <w:rPr>
          <w:rFonts w:hint="eastAsia"/>
        </w:rPr>
        <w:t>直肠镜检时的标志为</w:t>
      </w:r>
      <w:r w:rsidR="00DC66A1" w:rsidRPr="00DC66A1">
        <w:rPr>
          <w:rFonts w:hint="eastAsia"/>
        </w:rPr>
        <w:t xml:space="preserve"> </w:t>
      </w:r>
      <w:r w:rsidRPr="00DC66A1">
        <w:rPr>
          <w:rFonts w:hint="eastAsia"/>
        </w:rPr>
        <w:t>(</w:t>
      </w:r>
      <w:r w:rsidRPr="00DC66A1">
        <w:t xml:space="preserve">  </w:t>
      </w:r>
      <w:r w:rsidRPr="00DC66A1">
        <w:rPr>
          <w:rFonts w:hint="eastAsia"/>
        </w:rPr>
        <w:t>B</w:t>
      </w:r>
      <w:r w:rsidRPr="00DC66A1">
        <w:t xml:space="preserve">  )</w:t>
      </w:r>
    </w:p>
    <w:p w14:paraId="35690159" w14:textId="5D4DD4C5" w:rsidR="002420BE" w:rsidRPr="00DC66A1" w:rsidRDefault="002420BE" w:rsidP="002420BE">
      <w:pPr>
        <w:spacing w:line="360" w:lineRule="auto"/>
      </w:pPr>
      <w:r w:rsidRPr="00DC66A1">
        <w:rPr>
          <w:rFonts w:hint="eastAsia"/>
        </w:rPr>
        <w:t>A</w:t>
      </w:r>
      <w:r w:rsidRPr="00DC66A1">
        <w:rPr>
          <w:rFonts w:hint="eastAsia"/>
        </w:rPr>
        <w:t>．</w:t>
      </w:r>
      <w:r w:rsidR="002B583C">
        <w:rPr>
          <w:rFonts w:hint="eastAsia"/>
        </w:rPr>
        <w:t>直肠壶腹</w:t>
      </w:r>
    </w:p>
    <w:p w14:paraId="18659664" w14:textId="35C6951A" w:rsidR="002420BE" w:rsidRPr="00DC66A1" w:rsidRDefault="002420BE" w:rsidP="002420BE">
      <w:pPr>
        <w:spacing w:line="360" w:lineRule="auto"/>
      </w:pPr>
      <w:r w:rsidRPr="00DC66A1">
        <w:rPr>
          <w:rFonts w:hint="eastAsia"/>
        </w:rPr>
        <w:t>B</w:t>
      </w:r>
      <w:r w:rsidRPr="00DC66A1">
        <w:rPr>
          <w:rFonts w:hint="eastAsia"/>
        </w:rPr>
        <w:t>．</w:t>
      </w:r>
      <w:r w:rsidR="00DC66A1" w:rsidRPr="00DC66A1">
        <w:rPr>
          <w:rFonts w:hint="eastAsia"/>
        </w:rPr>
        <w:t>直肠横襞</w:t>
      </w:r>
    </w:p>
    <w:p w14:paraId="0C4732C1" w14:textId="112C2E58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C</w:t>
      </w:r>
      <w:r w:rsidRPr="002420BE">
        <w:rPr>
          <w:rFonts w:hint="eastAsia"/>
        </w:rPr>
        <w:t>．</w:t>
      </w:r>
      <w:r w:rsidR="002B583C">
        <w:rPr>
          <w:rFonts w:hint="eastAsia"/>
        </w:rPr>
        <w:t>肛窦</w:t>
      </w:r>
    </w:p>
    <w:p w14:paraId="2272C0F9" w14:textId="569B7640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D</w:t>
      </w:r>
      <w:r w:rsidRPr="002420BE">
        <w:rPr>
          <w:rFonts w:hint="eastAsia"/>
        </w:rPr>
        <w:t>．</w:t>
      </w:r>
      <w:r w:rsidR="002B583C">
        <w:rPr>
          <w:rFonts w:hint="eastAsia"/>
        </w:rPr>
        <w:t>齿状线</w:t>
      </w:r>
    </w:p>
    <w:p w14:paraId="6744A36D" w14:textId="77777777" w:rsidR="002420BE" w:rsidRDefault="002420BE" w:rsidP="002420BE">
      <w:pPr>
        <w:spacing w:line="360" w:lineRule="auto"/>
      </w:pPr>
    </w:p>
    <w:p w14:paraId="71D0BE01" w14:textId="755F1813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1</w:t>
      </w:r>
      <w:r>
        <w:t>2</w:t>
      </w:r>
      <w:r w:rsidRPr="002420BE">
        <w:rPr>
          <w:rFonts w:hint="eastAsia"/>
        </w:rPr>
        <w:t>．</w:t>
      </w:r>
      <w:r w:rsidR="003B156A">
        <w:rPr>
          <w:rFonts w:hint="eastAsia"/>
        </w:rPr>
        <w:t>人体内最大的消化腺是</w:t>
      </w:r>
      <w:r>
        <w:rPr>
          <w:rFonts w:hint="eastAsia"/>
        </w:rPr>
        <w:t xml:space="preserve"> (</w:t>
      </w:r>
      <w:r>
        <w:t xml:space="preserve">  </w:t>
      </w:r>
      <w:r w:rsidRPr="002420BE">
        <w:rPr>
          <w:rFonts w:hint="eastAsia"/>
        </w:rPr>
        <w:t>A</w:t>
      </w:r>
      <w:r>
        <w:t xml:space="preserve">  )</w:t>
      </w:r>
    </w:p>
    <w:p w14:paraId="70161C3B" w14:textId="60C9BCF0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A</w:t>
      </w:r>
      <w:r w:rsidRPr="002420BE">
        <w:rPr>
          <w:rFonts w:hint="eastAsia"/>
        </w:rPr>
        <w:t>．</w:t>
      </w:r>
      <w:r w:rsidR="003B156A">
        <w:rPr>
          <w:rFonts w:hint="eastAsia"/>
        </w:rPr>
        <w:t>肝</w:t>
      </w:r>
    </w:p>
    <w:p w14:paraId="1B45E49E" w14:textId="1CA6404F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B</w:t>
      </w:r>
      <w:r w:rsidRPr="002420BE">
        <w:rPr>
          <w:rFonts w:hint="eastAsia"/>
        </w:rPr>
        <w:t>．</w:t>
      </w:r>
      <w:r w:rsidR="003B156A">
        <w:rPr>
          <w:rFonts w:hint="eastAsia"/>
        </w:rPr>
        <w:t>肺</w:t>
      </w:r>
    </w:p>
    <w:p w14:paraId="63604B80" w14:textId="298BD7F3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C</w:t>
      </w:r>
      <w:r w:rsidRPr="002420BE">
        <w:rPr>
          <w:rFonts w:hint="eastAsia"/>
        </w:rPr>
        <w:t>．</w:t>
      </w:r>
      <w:r w:rsidR="003B156A">
        <w:rPr>
          <w:rFonts w:hint="eastAsia"/>
        </w:rPr>
        <w:t>胆囊</w:t>
      </w:r>
    </w:p>
    <w:p w14:paraId="003D5FFF" w14:textId="0ACEE5E2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D</w:t>
      </w:r>
      <w:r w:rsidRPr="002420BE">
        <w:rPr>
          <w:rFonts w:hint="eastAsia"/>
        </w:rPr>
        <w:t>．</w:t>
      </w:r>
      <w:r w:rsidR="003B156A">
        <w:rPr>
          <w:rFonts w:hint="eastAsia"/>
        </w:rPr>
        <w:t>胰腺</w:t>
      </w:r>
    </w:p>
    <w:p w14:paraId="4D985BBB" w14:textId="7020FCAC" w:rsidR="002420BE" w:rsidRPr="002420BE" w:rsidRDefault="002420BE" w:rsidP="002420BE">
      <w:pPr>
        <w:spacing w:line="360" w:lineRule="auto"/>
      </w:pPr>
    </w:p>
    <w:p w14:paraId="0E994F03" w14:textId="1716153E" w:rsidR="000E3AB9" w:rsidRPr="000E3AB9" w:rsidRDefault="000E3AB9" w:rsidP="000E3AB9">
      <w:pPr>
        <w:spacing w:line="360" w:lineRule="auto"/>
      </w:pPr>
      <w:r>
        <w:t>13</w:t>
      </w:r>
      <w:r w:rsidRPr="000E3AB9">
        <w:rPr>
          <w:rFonts w:hint="eastAsia"/>
        </w:rPr>
        <w:t>．</w:t>
      </w:r>
      <w:r w:rsidR="00247745">
        <w:rPr>
          <w:rFonts w:hint="eastAsia"/>
        </w:rPr>
        <w:t>胆囊三角由什么构成</w:t>
      </w:r>
      <w:r>
        <w:rPr>
          <w:rFonts w:hint="eastAsia"/>
        </w:rPr>
        <w:t xml:space="preserve"> (</w:t>
      </w:r>
      <w:r>
        <w:t xml:space="preserve">  </w:t>
      </w:r>
      <w:r w:rsidRPr="002420BE">
        <w:rPr>
          <w:rFonts w:hint="eastAsia"/>
        </w:rPr>
        <w:t>A</w:t>
      </w:r>
      <w:r>
        <w:t xml:space="preserve">  )</w:t>
      </w:r>
    </w:p>
    <w:p w14:paraId="2A78DA17" w14:textId="58561C80" w:rsidR="000E3AB9" w:rsidRPr="000E3AB9" w:rsidRDefault="000E3AB9" w:rsidP="000E3AB9">
      <w:pPr>
        <w:spacing w:line="360" w:lineRule="auto"/>
      </w:pPr>
      <w:r w:rsidRPr="000E3AB9">
        <w:rPr>
          <w:rFonts w:hint="eastAsia"/>
        </w:rPr>
        <w:t>A</w:t>
      </w:r>
      <w:r w:rsidRPr="000E3AB9">
        <w:rPr>
          <w:rFonts w:hint="eastAsia"/>
        </w:rPr>
        <w:t>．</w:t>
      </w:r>
      <w:r w:rsidR="00247745">
        <w:rPr>
          <w:rFonts w:hint="eastAsia"/>
        </w:rPr>
        <w:t>胆囊管、肝总管、肝下面</w:t>
      </w:r>
    </w:p>
    <w:p w14:paraId="5B38DE99" w14:textId="057A4B2B" w:rsidR="00247745" w:rsidRDefault="000E3AB9" w:rsidP="000E3AB9">
      <w:pPr>
        <w:spacing w:line="360" w:lineRule="auto"/>
      </w:pPr>
      <w:r w:rsidRPr="000E3AB9">
        <w:rPr>
          <w:rFonts w:hint="eastAsia"/>
        </w:rPr>
        <w:t>B</w:t>
      </w:r>
      <w:r w:rsidRPr="000E3AB9">
        <w:rPr>
          <w:rFonts w:hint="eastAsia"/>
        </w:rPr>
        <w:t>．</w:t>
      </w:r>
      <w:r w:rsidR="00247745">
        <w:rPr>
          <w:rFonts w:hint="eastAsia"/>
        </w:rPr>
        <w:t>胆囊管、胆总管、肝下面</w:t>
      </w:r>
    </w:p>
    <w:p w14:paraId="6BCE5D52" w14:textId="3EB7A309" w:rsidR="00247745" w:rsidRDefault="000E3AB9" w:rsidP="00247745">
      <w:pPr>
        <w:spacing w:line="360" w:lineRule="auto"/>
      </w:pPr>
      <w:r w:rsidRPr="000E3AB9">
        <w:rPr>
          <w:rFonts w:hint="eastAsia"/>
        </w:rPr>
        <w:t>C</w:t>
      </w:r>
      <w:r w:rsidRPr="000E3AB9">
        <w:rPr>
          <w:rFonts w:hint="eastAsia"/>
        </w:rPr>
        <w:t>．</w:t>
      </w:r>
      <w:r w:rsidR="00247745">
        <w:rPr>
          <w:rFonts w:hint="eastAsia"/>
        </w:rPr>
        <w:t>胆囊管、胆总管、肝左管</w:t>
      </w:r>
    </w:p>
    <w:p w14:paraId="4A1BF4DA" w14:textId="3ED5D436" w:rsidR="000E3AB9" w:rsidRPr="000E3AB9" w:rsidRDefault="000E3AB9" w:rsidP="000E3AB9">
      <w:pPr>
        <w:spacing w:line="360" w:lineRule="auto"/>
      </w:pPr>
      <w:r w:rsidRPr="000E3AB9">
        <w:rPr>
          <w:rFonts w:hint="eastAsia"/>
        </w:rPr>
        <w:t>D</w:t>
      </w:r>
      <w:r w:rsidRPr="000E3AB9">
        <w:rPr>
          <w:rFonts w:hint="eastAsia"/>
        </w:rPr>
        <w:t>．</w:t>
      </w:r>
      <w:r w:rsidR="00247745">
        <w:rPr>
          <w:rFonts w:hint="eastAsia"/>
        </w:rPr>
        <w:t>胆囊管、肝右管、肝左管</w:t>
      </w:r>
    </w:p>
    <w:p w14:paraId="1213C93C" w14:textId="5DDDAB91" w:rsidR="005E0C36" w:rsidRDefault="005E0C36" w:rsidP="00D940B9">
      <w:pPr>
        <w:spacing w:line="360" w:lineRule="auto"/>
      </w:pPr>
    </w:p>
    <w:p w14:paraId="0A1A87CC" w14:textId="72FA10B7" w:rsidR="006F586D" w:rsidRPr="006E0F8C" w:rsidRDefault="006F586D" w:rsidP="006F586D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14</w:t>
      </w:r>
      <w:r w:rsidRPr="006E0F8C">
        <w:rPr>
          <w:rFonts w:hint="eastAsia"/>
          <w:color w:val="FF0000"/>
        </w:rPr>
        <w:t>．</w:t>
      </w:r>
      <w:r w:rsidR="00EF499D" w:rsidRPr="006E0F8C">
        <w:rPr>
          <w:rFonts w:hint="eastAsia"/>
          <w:color w:val="FF0000"/>
        </w:rPr>
        <w:t>覆盖在腹壁，盆腔内表面的是</w:t>
      </w:r>
      <w:r w:rsidRPr="006E0F8C">
        <w:rPr>
          <w:rFonts w:hint="eastAsia"/>
          <w:color w:val="FF0000"/>
        </w:rPr>
        <w:t xml:space="preserve"> </w:t>
      </w:r>
      <w:r w:rsidRPr="006E0F8C">
        <w:rPr>
          <w:rFonts w:hint="eastAsia"/>
          <w:color w:val="FF0000"/>
        </w:rPr>
        <w:t>（</w:t>
      </w:r>
      <w:r w:rsidRPr="006E0F8C">
        <w:rPr>
          <w:color w:val="FF0000"/>
        </w:rPr>
        <w:t xml:space="preserve">  C </w:t>
      </w:r>
      <w:r w:rsidRPr="006E0F8C">
        <w:rPr>
          <w:rFonts w:hint="eastAsia"/>
          <w:color w:val="FF0000"/>
        </w:rPr>
        <w:t>）</w:t>
      </w:r>
    </w:p>
    <w:p w14:paraId="36D85E86" w14:textId="3854522D" w:rsidR="006F586D" w:rsidRPr="006E0F8C" w:rsidRDefault="006F586D" w:rsidP="006F586D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A</w:t>
      </w:r>
      <w:r w:rsidRPr="006E0F8C">
        <w:rPr>
          <w:rFonts w:hint="eastAsia"/>
          <w:color w:val="FF0000"/>
        </w:rPr>
        <w:t>．</w:t>
      </w:r>
      <w:r w:rsidR="00EF499D" w:rsidRPr="006E0F8C">
        <w:rPr>
          <w:rFonts w:hint="eastAsia"/>
          <w:color w:val="FF0000"/>
        </w:rPr>
        <w:t>脏胸膜</w:t>
      </w:r>
    </w:p>
    <w:p w14:paraId="25AF041D" w14:textId="62849D20" w:rsidR="006F586D" w:rsidRPr="006E0F8C" w:rsidRDefault="006F586D" w:rsidP="006F586D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B</w:t>
      </w:r>
      <w:r w:rsidRPr="006E0F8C">
        <w:rPr>
          <w:rFonts w:hint="eastAsia"/>
          <w:color w:val="FF0000"/>
        </w:rPr>
        <w:t>．</w:t>
      </w:r>
      <w:r w:rsidR="00EF499D" w:rsidRPr="006E0F8C">
        <w:rPr>
          <w:rFonts w:hint="eastAsia"/>
          <w:color w:val="FF0000"/>
        </w:rPr>
        <w:t>脏腹膜</w:t>
      </w:r>
    </w:p>
    <w:p w14:paraId="463D8050" w14:textId="7663EA33" w:rsidR="006F586D" w:rsidRPr="006E0F8C" w:rsidRDefault="006F586D" w:rsidP="006F586D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C</w:t>
      </w:r>
      <w:r w:rsidRPr="006E0F8C">
        <w:rPr>
          <w:rFonts w:hint="eastAsia"/>
          <w:color w:val="FF0000"/>
        </w:rPr>
        <w:t>．</w:t>
      </w:r>
      <w:r w:rsidR="00EF499D" w:rsidRPr="006E0F8C">
        <w:rPr>
          <w:rFonts w:hint="eastAsia"/>
          <w:color w:val="FF0000"/>
        </w:rPr>
        <w:t>壁腹膜</w:t>
      </w:r>
    </w:p>
    <w:p w14:paraId="4070443F" w14:textId="5533A824" w:rsidR="006F586D" w:rsidRPr="006E0F8C" w:rsidRDefault="006F586D" w:rsidP="006F586D">
      <w:pPr>
        <w:spacing w:line="360" w:lineRule="auto"/>
        <w:rPr>
          <w:color w:val="FF0000"/>
        </w:rPr>
      </w:pPr>
      <w:r w:rsidRPr="006E0F8C">
        <w:rPr>
          <w:rFonts w:hint="eastAsia"/>
          <w:color w:val="FF0000"/>
        </w:rPr>
        <w:t>D</w:t>
      </w:r>
      <w:r w:rsidRPr="006E0F8C">
        <w:rPr>
          <w:rFonts w:hint="eastAsia"/>
          <w:color w:val="FF0000"/>
        </w:rPr>
        <w:t>．</w:t>
      </w:r>
      <w:r w:rsidR="00EF499D" w:rsidRPr="006E0F8C">
        <w:rPr>
          <w:rFonts w:hint="eastAsia"/>
          <w:color w:val="FF0000"/>
        </w:rPr>
        <w:t>壁胸膜</w:t>
      </w:r>
    </w:p>
    <w:p w14:paraId="1C0BC1E7" w14:textId="77777777" w:rsidR="006F586D" w:rsidRPr="0097421A" w:rsidRDefault="006F586D" w:rsidP="00D940B9">
      <w:pPr>
        <w:spacing w:line="360" w:lineRule="auto"/>
      </w:pPr>
    </w:p>
    <w:sectPr w:rsidR="006F586D" w:rsidRPr="009742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E74B2" w14:textId="77777777" w:rsidR="002378C7" w:rsidRDefault="002378C7" w:rsidP="00162BB0">
      <w:r>
        <w:separator/>
      </w:r>
    </w:p>
  </w:endnote>
  <w:endnote w:type="continuationSeparator" w:id="0">
    <w:p w14:paraId="11DBEFC8" w14:textId="77777777" w:rsidR="002378C7" w:rsidRDefault="002378C7" w:rsidP="0016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54AC4" w14:textId="77777777" w:rsidR="002378C7" w:rsidRDefault="002378C7" w:rsidP="00162BB0">
      <w:r>
        <w:separator/>
      </w:r>
    </w:p>
  </w:footnote>
  <w:footnote w:type="continuationSeparator" w:id="0">
    <w:p w14:paraId="5E07DEFB" w14:textId="77777777" w:rsidR="002378C7" w:rsidRDefault="002378C7" w:rsidP="00162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D1AFC"/>
    <w:multiLevelType w:val="hybridMultilevel"/>
    <w:tmpl w:val="CC266A58"/>
    <w:lvl w:ilvl="0" w:tplc="7146FEA6">
      <w:start w:val="4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" w15:restartNumberingAfterBreak="0">
    <w:nsid w:val="5ED7370F"/>
    <w:multiLevelType w:val="hybridMultilevel"/>
    <w:tmpl w:val="09BCF02E"/>
    <w:lvl w:ilvl="0" w:tplc="0B701D08">
      <w:start w:val="1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" w15:restartNumberingAfterBreak="0">
    <w:nsid w:val="735C55E3"/>
    <w:multiLevelType w:val="hybridMultilevel"/>
    <w:tmpl w:val="6B3A05FE"/>
    <w:lvl w:ilvl="0" w:tplc="4ED46A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EE6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F08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64E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CE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28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F47D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0F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E4E7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014987279">
    <w:abstractNumId w:val="2"/>
  </w:num>
  <w:num w:numId="2" w16cid:durableId="1295064957">
    <w:abstractNumId w:val="0"/>
  </w:num>
  <w:num w:numId="3" w16cid:durableId="14619968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jcxNTYzNDIxMTZX0lEKTi0uzszPAykwrAUAdAvQpiwAAAA="/>
  </w:docVars>
  <w:rsids>
    <w:rsidRoot w:val="00CE29C9"/>
    <w:rsid w:val="00014A1A"/>
    <w:rsid w:val="00034515"/>
    <w:rsid w:val="00035847"/>
    <w:rsid w:val="00045311"/>
    <w:rsid w:val="00047FA2"/>
    <w:rsid w:val="00050A70"/>
    <w:rsid w:val="00053122"/>
    <w:rsid w:val="00062941"/>
    <w:rsid w:val="00072DA5"/>
    <w:rsid w:val="000C1D4A"/>
    <w:rsid w:val="000C6F33"/>
    <w:rsid w:val="000E3AB9"/>
    <w:rsid w:val="00133B67"/>
    <w:rsid w:val="00162BB0"/>
    <w:rsid w:val="001A5943"/>
    <w:rsid w:val="001A71CE"/>
    <w:rsid w:val="001C0859"/>
    <w:rsid w:val="001C6866"/>
    <w:rsid w:val="0022221F"/>
    <w:rsid w:val="002233EE"/>
    <w:rsid w:val="002378C7"/>
    <w:rsid w:val="002420BE"/>
    <w:rsid w:val="00247501"/>
    <w:rsid w:val="00247745"/>
    <w:rsid w:val="0025414A"/>
    <w:rsid w:val="002B14FB"/>
    <w:rsid w:val="002B583C"/>
    <w:rsid w:val="003261A8"/>
    <w:rsid w:val="00331DC7"/>
    <w:rsid w:val="003B156A"/>
    <w:rsid w:val="003C3905"/>
    <w:rsid w:val="00404722"/>
    <w:rsid w:val="004125C4"/>
    <w:rsid w:val="00415AE8"/>
    <w:rsid w:val="00443907"/>
    <w:rsid w:val="00485228"/>
    <w:rsid w:val="004C0F93"/>
    <w:rsid w:val="004D790C"/>
    <w:rsid w:val="004E5068"/>
    <w:rsid w:val="004E7C58"/>
    <w:rsid w:val="00506D19"/>
    <w:rsid w:val="00507735"/>
    <w:rsid w:val="00527D47"/>
    <w:rsid w:val="00530E24"/>
    <w:rsid w:val="00554561"/>
    <w:rsid w:val="005A0C95"/>
    <w:rsid w:val="005E0C36"/>
    <w:rsid w:val="005E2F9B"/>
    <w:rsid w:val="00632E39"/>
    <w:rsid w:val="0063357A"/>
    <w:rsid w:val="006605B3"/>
    <w:rsid w:val="006650E3"/>
    <w:rsid w:val="00665530"/>
    <w:rsid w:val="00667660"/>
    <w:rsid w:val="00693D1E"/>
    <w:rsid w:val="006A1294"/>
    <w:rsid w:val="006D3B80"/>
    <w:rsid w:val="006D57E4"/>
    <w:rsid w:val="006E0F8C"/>
    <w:rsid w:val="006F586D"/>
    <w:rsid w:val="00716EBB"/>
    <w:rsid w:val="00731C5A"/>
    <w:rsid w:val="00757A19"/>
    <w:rsid w:val="0077445F"/>
    <w:rsid w:val="00775A25"/>
    <w:rsid w:val="0079556C"/>
    <w:rsid w:val="00795A76"/>
    <w:rsid w:val="007B589F"/>
    <w:rsid w:val="007F7335"/>
    <w:rsid w:val="008113C2"/>
    <w:rsid w:val="0083433B"/>
    <w:rsid w:val="00862396"/>
    <w:rsid w:val="00867287"/>
    <w:rsid w:val="0088300F"/>
    <w:rsid w:val="008A401E"/>
    <w:rsid w:val="008C4227"/>
    <w:rsid w:val="009023E9"/>
    <w:rsid w:val="00921FCB"/>
    <w:rsid w:val="009244D1"/>
    <w:rsid w:val="00953DD8"/>
    <w:rsid w:val="00957087"/>
    <w:rsid w:val="0097421A"/>
    <w:rsid w:val="00976951"/>
    <w:rsid w:val="009973E7"/>
    <w:rsid w:val="009A6716"/>
    <w:rsid w:val="00A57544"/>
    <w:rsid w:val="00A608A7"/>
    <w:rsid w:val="00A74564"/>
    <w:rsid w:val="00AC5DBE"/>
    <w:rsid w:val="00AE27BC"/>
    <w:rsid w:val="00B0111C"/>
    <w:rsid w:val="00B12696"/>
    <w:rsid w:val="00B84A7D"/>
    <w:rsid w:val="00B92D76"/>
    <w:rsid w:val="00BA6F96"/>
    <w:rsid w:val="00BF74B4"/>
    <w:rsid w:val="00C011CA"/>
    <w:rsid w:val="00C36D6D"/>
    <w:rsid w:val="00C414B4"/>
    <w:rsid w:val="00C81600"/>
    <w:rsid w:val="00C82CD1"/>
    <w:rsid w:val="00C9126D"/>
    <w:rsid w:val="00CE29C9"/>
    <w:rsid w:val="00D55295"/>
    <w:rsid w:val="00D64049"/>
    <w:rsid w:val="00D83C3C"/>
    <w:rsid w:val="00D940B9"/>
    <w:rsid w:val="00DA6BAA"/>
    <w:rsid w:val="00DC66A1"/>
    <w:rsid w:val="00DD2D64"/>
    <w:rsid w:val="00DF30BF"/>
    <w:rsid w:val="00DF67DD"/>
    <w:rsid w:val="00E133FC"/>
    <w:rsid w:val="00E356B2"/>
    <w:rsid w:val="00E52DD1"/>
    <w:rsid w:val="00E5589B"/>
    <w:rsid w:val="00E608F3"/>
    <w:rsid w:val="00EB765B"/>
    <w:rsid w:val="00EE4306"/>
    <w:rsid w:val="00EE7B7B"/>
    <w:rsid w:val="00EF499D"/>
    <w:rsid w:val="00F14E38"/>
    <w:rsid w:val="00F43232"/>
    <w:rsid w:val="00F54CE5"/>
    <w:rsid w:val="00F61546"/>
    <w:rsid w:val="00F7088E"/>
    <w:rsid w:val="00F96829"/>
    <w:rsid w:val="00FA3C34"/>
    <w:rsid w:val="00FA7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6BD14F"/>
  <w15:chartTrackingRefBased/>
  <w15:docId w15:val="{46807B04-A74D-4ECA-B29F-5AAF6FED6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2B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62B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62B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62BB0"/>
    <w:rPr>
      <w:sz w:val="18"/>
      <w:szCs w:val="18"/>
    </w:rPr>
  </w:style>
  <w:style w:type="paragraph" w:styleId="a7">
    <w:name w:val="List Paragraph"/>
    <w:basedOn w:val="a"/>
    <w:uiPriority w:val="34"/>
    <w:qFormat/>
    <w:rsid w:val="00AC5DBE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C8160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25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38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6945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95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001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50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940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186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91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5764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77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026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75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86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01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3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1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34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3</Pages>
  <Words>1134</Words>
  <Characters>6469</Characters>
  <Application>Microsoft Office Word</Application>
  <DocSecurity>0</DocSecurity>
  <Lines>53</Lines>
  <Paragraphs>15</Paragraphs>
  <ScaleCrop>false</ScaleCrop>
  <Company/>
  <LinksUpToDate>false</LinksUpToDate>
  <CharactersWithSpaces>7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王一清</cp:lastModifiedBy>
  <cp:revision>130</cp:revision>
  <dcterms:created xsi:type="dcterms:W3CDTF">2020-04-21T10:10:00Z</dcterms:created>
  <dcterms:modified xsi:type="dcterms:W3CDTF">2022-06-06T09:46:00Z</dcterms:modified>
</cp:coreProperties>
</file>